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bottomFromText="160" w:vertAnchor="page" w:horzAnchor="margin" w:tblpY="2113"/>
        <w:tblW w:w="89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987"/>
        <w:gridCol w:w="2954"/>
        <w:gridCol w:w="2969"/>
      </w:tblGrid>
      <w:tr w:rsidR="00B4571C" w:rsidRPr="00172A43" w14:paraId="7016F00E" w14:textId="77777777" w:rsidTr="00B4571C">
        <w:trPr>
          <w:trHeight w:val="330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A94"/>
            <w:hideMark/>
          </w:tcPr>
          <w:p w14:paraId="0EDCF72E" w14:textId="77777777" w:rsidR="00B4571C" w:rsidRPr="001C1BF5" w:rsidRDefault="00B4571C">
            <w:pPr>
              <w:spacing w:before="5" w:line="256" w:lineRule="auto"/>
              <w:ind w:left="124"/>
              <w:rPr>
                <w:b/>
                <w:color w:val="000000"/>
                <w:kern w:val="2"/>
                <w:sz w:val="24"/>
                <w:szCs w:val="24"/>
                <w14:ligatures w14:val="standardContextual"/>
              </w:rPr>
            </w:pPr>
            <w:r w:rsidRPr="001C1BF5">
              <w:rPr>
                <w:b/>
                <w:color w:val="000000"/>
                <w:kern w:val="2"/>
                <w:sz w:val="24"/>
                <w:szCs w:val="24"/>
                <w14:ligatures w14:val="standardContextual"/>
              </w:rPr>
              <w:t>User case ID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A94"/>
            <w:hideMark/>
          </w:tcPr>
          <w:p w14:paraId="4E034FBD" w14:textId="41CD361F" w:rsidR="00B4571C" w:rsidRPr="001C1BF5" w:rsidRDefault="00B4571C">
            <w:pPr>
              <w:spacing w:before="1" w:line="256" w:lineRule="auto"/>
              <w:ind w:left="119"/>
              <w:rPr>
                <w:color w:val="000000"/>
                <w:kern w:val="2"/>
                <w:sz w:val="24"/>
                <w:szCs w:val="24"/>
                <w14:ligatures w14:val="standardContextual"/>
              </w:rPr>
            </w:pPr>
            <w:r w:rsidRPr="001C1BF5">
              <w:rPr>
                <w:color w:val="000000"/>
                <w:kern w:val="2"/>
                <w:sz w:val="24"/>
                <w:szCs w:val="24"/>
                <w14:ligatures w14:val="standardContextual"/>
              </w:rPr>
              <w:t>UC13</w:t>
            </w:r>
          </w:p>
        </w:tc>
      </w:tr>
      <w:tr w:rsidR="00B4571C" w:rsidRPr="00172A43" w14:paraId="749FB5C8" w14:textId="77777777" w:rsidTr="00B4571C">
        <w:trPr>
          <w:trHeight w:val="330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044697" w14:textId="77777777" w:rsidR="00B4571C" w:rsidRPr="001C1BF5" w:rsidRDefault="00B4571C">
            <w:pPr>
              <w:spacing w:before="5" w:line="256" w:lineRule="auto"/>
              <w:ind w:left="177"/>
              <w:rPr>
                <w:b/>
                <w:color w:val="000000"/>
                <w:kern w:val="2"/>
                <w:sz w:val="24"/>
                <w:szCs w:val="24"/>
                <w14:ligatures w14:val="standardContextual"/>
              </w:rPr>
            </w:pPr>
            <w:r w:rsidRPr="001C1BF5">
              <w:rPr>
                <w:b/>
                <w:color w:val="000000"/>
                <w:kern w:val="2"/>
                <w:sz w:val="24"/>
                <w:szCs w:val="24"/>
                <w14:ligatures w14:val="standardContextual"/>
              </w:rPr>
              <w:t>Use case name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14F249" w14:textId="1637D8B1" w:rsidR="00B4571C" w:rsidRPr="001C1BF5" w:rsidRDefault="00FD3E2E" w:rsidP="00B4571C">
            <w:pPr>
              <w:spacing w:before="1" w:line="256" w:lineRule="auto"/>
              <w:rPr>
                <w:color w:val="000000"/>
                <w:kern w:val="2"/>
                <w:sz w:val="24"/>
                <w:szCs w:val="24"/>
                <w14:ligatures w14:val="standardContextual"/>
              </w:rPr>
            </w:pPr>
            <w:r w:rsidRPr="001C1BF5">
              <w:rPr>
                <w:color w:val="000000"/>
                <w:kern w:val="2"/>
                <w:sz w:val="24"/>
                <w:szCs w:val="24"/>
                <w14:ligatures w14:val="standardContextual"/>
              </w:rPr>
              <w:t>6 years duration exceeded since last payment date without being settle.</w:t>
            </w:r>
          </w:p>
        </w:tc>
      </w:tr>
      <w:tr w:rsidR="00B4571C" w:rsidRPr="00172A43" w14:paraId="18B4751F" w14:textId="77777777" w:rsidTr="00B4571C">
        <w:trPr>
          <w:trHeight w:val="316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0D9CA3" w14:textId="77777777" w:rsidR="00B4571C" w:rsidRPr="001C1BF5" w:rsidRDefault="00B4571C">
            <w:pPr>
              <w:spacing w:before="1" w:line="256" w:lineRule="auto"/>
              <w:ind w:left="177"/>
              <w:rPr>
                <w:b/>
                <w:color w:val="000000"/>
                <w:kern w:val="2"/>
                <w:sz w:val="24"/>
                <w:szCs w:val="24"/>
                <w14:ligatures w14:val="standardContextual"/>
              </w:rPr>
            </w:pPr>
            <w:r w:rsidRPr="001C1BF5">
              <w:rPr>
                <w:b/>
                <w:color w:val="000000"/>
                <w:kern w:val="2"/>
                <w:sz w:val="24"/>
                <w:szCs w:val="24"/>
                <w14:ligatures w14:val="standardContextual"/>
              </w:rPr>
              <w:t>Actors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3EF11B" w14:textId="5CC1B0E4" w:rsidR="00B4571C" w:rsidRPr="001C1BF5" w:rsidRDefault="00AC23AF" w:rsidP="00B4571C">
            <w:pPr>
              <w:spacing w:line="247" w:lineRule="auto"/>
              <w:rPr>
                <w:color w:val="000000"/>
                <w:kern w:val="2"/>
                <w:sz w:val="24"/>
                <w:szCs w:val="24"/>
                <w14:ligatures w14:val="standardContextual"/>
              </w:rPr>
            </w:pPr>
            <w:r w:rsidRPr="001C1BF5">
              <w:rPr>
                <w:color w:val="000000"/>
                <w:kern w:val="2"/>
                <w:sz w:val="24"/>
                <w:szCs w:val="24"/>
                <w14:ligatures w14:val="standardContextual"/>
              </w:rPr>
              <w:t>DRS</w:t>
            </w:r>
          </w:p>
        </w:tc>
      </w:tr>
      <w:tr w:rsidR="00B4571C" w:rsidRPr="00172A43" w14:paraId="56CD2964" w14:textId="77777777" w:rsidTr="006C175F">
        <w:trPr>
          <w:trHeight w:val="425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FDF7B5" w14:textId="77777777" w:rsidR="00B4571C" w:rsidRPr="001C1BF5" w:rsidRDefault="00B4571C">
            <w:pPr>
              <w:spacing w:before="1" w:line="256" w:lineRule="auto"/>
              <w:ind w:left="167"/>
              <w:rPr>
                <w:b/>
                <w:color w:val="000000"/>
                <w:kern w:val="2"/>
                <w:sz w:val="24"/>
                <w:szCs w:val="24"/>
                <w14:ligatures w14:val="standardContextual"/>
              </w:rPr>
            </w:pPr>
            <w:r w:rsidRPr="001C1BF5">
              <w:rPr>
                <w:b/>
                <w:color w:val="000000"/>
                <w:kern w:val="2"/>
                <w:sz w:val="24"/>
                <w:szCs w:val="24"/>
                <w14:ligatures w14:val="standardContextual"/>
              </w:rPr>
              <w:t>Description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AAF4F6" w14:textId="3BA9D4A8" w:rsidR="00382831" w:rsidRPr="001C1BF5" w:rsidRDefault="00382831" w:rsidP="00382831">
            <w:pPr>
              <w:rPr>
                <w:color w:val="000000"/>
                <w:kern w:val="2"/>
                <w:sz w:val="24"/>
                <w:szCs w:val="24"/>
                <w14:ligatures w14:val="standardContextual"/>
              </w:rPr>
            </w:pPr>
            <w:r w:rsidRPr="001C1BF5">
              <w:rPr>
                <w:color w:val="000000"/>
                <w:kern w:val="2"/>
                <w:sz w:val="24"/>
                <w:szCs w:val="24"/>
                <w14:ligatures w14:val="standardContextual"/>
              </w:rPr>
              <w:t xml:space="preserve">Customer is not </w:t>
            </w:r>
            <w:r w:rsidR="004C41B0" w:rsidRPr="001C1BF5">
              <w:rPr>
                <w:color w:val="000000"/>
                <w:kern w:val="2"/>
                <w:sz w:val="24"/>
                <w:szCs w:val="24"/>
                <w14:ligatures w14:val="standardContextual"/>
              </w:rPr>
              <w:t>agreeing</w:t>
            </w:r>
            <w:r w:rsidRPr="001C1BF5">
              <w:rPr>
                <w:color w:val="000000"/>
                <w:kern w:val="2"/>
                <w:sz w:val="24"/>
                <w:szCs w:val="24"/>
                <w14:ligatures w14:val="standardContextual"/>
              </w:rPr>
              <w:t xml:space="preserve"> for settlement after Mediation Board</w:t>
            </w:r>
            <w:r w:rsidR="00707F3C" w:rsidRPr="001C1BF5">
              <w:rPr>
                <w:color w:val="000000"/>
                <w:kern w:val="2"/>
                <w:sz w:val="24"/>
                <w:szCs w:val="24"/>
                <w14:ligatures w14:val="standardContextual"/>
              </w:rPr>
              <w:t>.</w:t>
            </w:r>
            <w:r w:rsidRPr="001C1BF5">
              <w:rPr>
                <w:color w:val="000000"/>
                <w:kern w:val="2"/>
                <w:sz w:val="24"/>
                <w:szCs w:val="24"/>
                <w14:ligatures w14:val="standardContextual"/>
              </w:rPr>
              <w:t xml:space="preserve"> </w:t>
            </w:r>
          </w:p>
          <w:p w14:paraId="28A1808B" w14:textId="2E9B7FE0" w:rsidR="00B4571C" w:rsidRPr="001C1BF5" w:rsidRDefault="00B4571C" w:rsidP="00B4571C">
            <w:pPr>
              <w:rPr>
                <w:color w:val="000000"/>
                <w:kern w:val="2"/>
                <w:sz w:val="24"/>
                <w:szCs w:val="24"/>
                <w14:ligatures w14:val="standardContextual"/>
              </w:rPr>
            </w:pPr>
          </w:p>
        </w:tc>
      </w:tr>
      <w:tr w:rsidR="00B4571C" w:rsidRPr="00172A43" w14:paraId="09584D4B" w14:textId="77777777" w:rsidTr="00B4571C">
        <w:trPr>
          <w:trHeight w:val="563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B9B374" w14:textId="77777777" w:rsidR="00B4571C" w:rsidRPr="001C1BF5" w:rsidRDefault="00B4571C">
            <w:pPr>
              <w:spacing w:line="247" w:lineRule="auto"/>
              <w:ind w:left="167"/>
              <w:rPr>
                <w:b/>
                <w:color w:val="000000"/>
                <w:kern w:val="2"/>
                <w:sz w:val="24"/>
                <w:szCs w:val="24"/>
                <w14:ligatures w14:val="standardContextual"/>
              </w:rPr>
            </w:pPr>
            <w:r w:rsidRPr="001C1BF5">
              <w:rPr>
                <w:b/>
                <w:color w:val="000000"/>
                <w:kern w:val="2"/>
                <w:sz w:val="24"/>
                <w:szCs w:val="24"/>
                <w14:ligatures w14:val="standardContextual"/>
              </w:rPr>
              <w:t>Pre-conditions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2039DA" w14:textId="3475DA11" w:rsidR="00B4571C" w:rsidRPr="001C1BF5" w:rsidRDefault="00B4571C" w:rsidP="00B4571C">
            <w:pPr>
              <w:tabs>
                <w:tab w:val="left" w:pos="479"/>
              </w:tabs>
              <w:spacing w:before="59" w:line="256" w:lineRule="auto"/>
              <w:rPr>
                <w:kern w:val="2"/>
                <w:sz w:val="24"/>
                <w:szCs w:val="24"/>
                <w14:ligatures w14:val="standardContextual"/>
              </w:rPr>
            </w:pPr>
            <w:r w:rsidRPr="001C1BF5">
              <w:rPr>
                <w:kern w:val="2"/>
                <w:sz w:val="24"/>
                <w:szCs w:val="24"/>
                <w14:ligatures w14:val="standardContextual"/>
              </w:rPr>
              <w:t>FMB failed.</w:t>
            </w:r>
          </w:p>
        </w:tc>
      </w:tr>
      <w:tr w:rsidR="00B4571C" w:rsidRPr="00172A43" w14:paraId="05CD84F5" w14:textId="77777777" w:rsidTr="00CA4159">
        <w:trPr>
          <w:trHeight w:val="1278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99FBB5" w14:textId="77777777" w:rsidR="00B4571C" w:rsidRPr="001C1BF5" w:rsidRDefault="00B4571C">
            <w:pPr>
              <w:spacing w:before="5" w:line="256" w:lineRule="auto"/>
              <w:ind w:left="124"/>
              <w:rPr>
                <w:b/>
                <w:color w:val="000000"/>
                <w:kern w:val="2"/>
                <w:sz w:val="24"/>
                <w:szCs w:val="24"/>
                <w14:ligatures w14:val="standardContextual"/>
              </w:rPr>
            </w:pPr>
            <w:r w:rsidRPr="001C1BF5">
              <w:rPr>
                <w:b/>
                <w:color w:val="000000"/>
                <w:kern w:val="2"/>
                <w:sz w:val="24"/>
                <w:szCs w:val="24"/>
                <w14:ligatures w14:val="standardContextual"/>
              </w:rPr>
              <w:t>Post-conditions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DA3251" w14:textId="5D524714" w:rsidR="00FD3E2E" w:rsidRPr="001C1BF5" w:rsidRDefault="00B4571C" w:rsidP="00FF66DD">
            <w:pPr>
              <w:tabs>
                <w:tab w:val="left" w:pos="479"/>
              </w:tabs>
              <w:spacing w:before="1" w:line="256" w:lineRule="auto"/>
              <w:ind w:left="119"/>
              <w:rPr>
                <w:color w:val="000000"/>
                <w:kern w:val="2"/>
                <w:sz w:val="24"/>
                <w:szCs w:val="24"/>
                <w14:ligatures w14:val="standardContextual"/>
              </w:rPr>
            </w:pPr>
            <w:r w:rsidRPr="001C1BF5">
              <w:rPr>
                <w:color w:val="000000"/>
                <w:kern w:val="2"/>
                <w:sz w:val="24"/>
                <w:szCs w:val="24"/>
                <w14:ligatures w14:val="standardContextual"/>
              </w:rPr>
              <w:t>-</w:t>
            </w:r>
            <w:r w:rsidRPr="001C1BF5">
              <w:rPr>
                <w:color w:val="000000"/>
                <w:kern w:val="2"/>
                <w:sz w:val="24"/>
                <w:szCs w:val="24"/>
                <w14:ligatures w14:val="standardContextual"/>
              </w:rPr>
              <w:tab/>
            </w:r>
            <w:r w:rsidR="00382831" w:rsidRPr="001C1BF5">
              <w:rPr>
                <w:color w:val="000000"/>
                <w:kern w:val="2"/>
                <w:sz w:val="24"/>
                <w:szCs w:val="24"/>
                <w14:ligatures w14:val="standardContextual"/>
              </w:rPr>
              <w:t xml:space="preserve">If </w:t>
            </w:r>
            <w:r w:rsidR="00FD3E2E" w:rsidRPr="001C1BF5">
              <w:rPr>
                <w:color w:val="000000"/>
                <w:kern w:val="2"/>
                <w:sz w:val="24"/>
                <w:szCs w:val="24"/>
                <w14:ligatures w14:val="standardContextual"/>
              </w:rPr>
              <w:t xml:space="preserve">(Today date - </w:t>
            </w:r>
            <w:r w:rsidR="00382831" w:rsidRPr="001C1BF5">
              <w:rPr>
                <w:color w:val="000000"/>
                <w:kern w:val="2"/>
                <w:sz w:val="24"/>
                <w:szCs w:val="24"/>
                <w14:ligatures w14:val="standardContextual"/>
              </w:rPr>
              <w:t>Last Payment date</w:t>
            </w:r>
            <w:r w:rsidR="00FD3E2E" w:rsidRPr="001C1BF5">
              <w:rPr>
                <w:color w:val="000000"/>
                <w:kern w:val="2"/>
                <w:sz w:val="24"/>
                <w:szCs w:val="24"/>
                <w14:ligatures w14:val="standardContextual"/>
              </w:rPr>
              <w:t>)</w:t>
            </w:r>
            <w:r w:rsidR="00382831" w:rsidRPr="001C1BF5">
              <w:rPr>
                <w:color w:val="000000"/>
                <w:kern w:val="2"/>
                <w:sz w:val="24"/>
                <w:szCs w:val="24"/>
                <w14:ligatures w14:val="standardContextual"/>
              </w:rPr>
              <w:t xml:space="preserve"> &gt; 6 years</w:t>
            </w:r>
            <w:r w:rsidR="008D4480" w:rsidRPr="001C1BF5">
              <w:rPr>
                <w:color w:val="000000"/>
                <w:kern w:val="2"/>
                <w:sz w:val="24"/>
                <w:szCs w:val="24"/>
                <w14:ligatures w14:val="standardContextual"/>
              </w:rPr>
              <w:t xml:space="preserve"> t</w:t>
            </w:r>
            <w:r w:rsidR="00382831" w:rsidRPr="001C1BF5">
              <w:rPr>
                <w:color w:val="000000"/>
                <w:kern w:val="2"/>
                <w:sz w:val="24"/>
                <w:szCs w:val="24"/>
                <w14:ligatures w14:val="standardContextual"/>
              </w:rPr>
              <w:t>hen</w:t>
            </w:r>
          </w:p>
          <w:p w14:paraId="4D6D752F" w14:textId="36DC4471" w:rsidR="00B4571C" w:rsidRPr="001C1BF5" w:rsidRDefault="00FD3E2E" w:rsidP="00FF66DD">
            <w:pPr>
              <w:tabs>
                <w:tab w:val="left" w:pos="479"/>
              </w:tabs>
              <w:spacing w:before="1" w:line="256" w:lineRule="auto"/>
              <w:ind w:left="119"/>
              <w:rPr>
                <w:color w:val="000000"/>
                <w:kern w:val="2"/>
                <w:sz w:val="24"/>
                <w:szCs w:val="24"/>
                <w14:ligatures w14:val="standardContextual"/>
              </w:rPr>
            </w:pPr>
            <w:r w:rsidRPr="001C1BF5">
              <w:rPr>
                <w:color w:val="000000"/>
                <w:kern w:val="2"/>
                <w:sz w:val="24"/>
                <w:szCs w:val="24"/>
                <w14:ligatures w14:val="standardContextual"/>
              </w:rPr>
              <w:t xml:space="preserve">        </w:t>
            </w:r>
            <w:r w:rsidR="00382831" w:rsidRPr="001C1BF5">
              <w:rPr>
                <w:color w:val="000000"/>
                <w:kern w:val="2"/>
                <w:sz w:val="24"/>
                <w:szCs w:val="24"/>
                <w14:ligatures w14:val="standardContextual"/>
              </w:rPr>
              <w:t xml:space="preserve"> F2</w:t>
            </w:r>
          </w:p>
          <w:p w14:paraId="4A832EC8" w14:textId="577564C2" w:rsidR="00FD3E2E" w:rsidRPr="001C1BF5" w:rsidRDefault="00382831" w:rsidP="00FF66DD">
            <w:pPr>
              <w:tabs>
                <w:tab w:val="left" w:pos="479"/>
              </w:tabs>
              <w:spacing w:before="1" w:line="256" w:lineRule="auto"/>
              <w:ind w:left="119"/>
              <w:rPr>
                <w:color w:val="000000"/>
                <w:kern w:val="2"/>
                <w:sz w:val="24"/>
                <w:szCs w:val="24"/>
                <w14:ligatures w14:val="standardContextual"/>
              </w:rPr>
            </w:pPr>
            <w:r w:rsidRPr="001C1BF5">
              <w:rPr>
                <w:color w:val="000000"/>
                <w:kern w:val="2"/>
                <w:sz w:val="24"/>
                <w:szCs w:val="24"/>
                <w14:ligatures w14:val="standardContextual"/>
              </w:rPr>
              <w:t xml:space="preserve">       Else</w:t>
            </w:r>
            <w:r w:rsidR="006064A2" w:rsidRPr="001C1BF5">
              <w:rPr>
                <w:color w:val="000000"/>
                <w:kern w:val="2"/>
                <w:sz w:val="24"/>
                <w:szCs w:val="24"/>
                <w14:ligatures w14:val="standardContextual"/>
              </w:rPr>
              <w:t>:</w:t>
            </w:r>
            <w:r w:rsidRPr="001C1BF5">
              <w:rPr>
                <w:color w:val="000000"/>
                <w:kern w:val="2"/>
                <w:sz w:val="24"/>
                <w:szCs w:val="24"/>
                <w14:ligatures w14:val="standardContextual"/>
              </w:rPr>
              <w:t xml:space="preserve"> </w:t>
            </w:r>
          </w:p>
          <w:p w14:paraId="0344E9E4" w14:textId="519ACB00" w:rsidR="00382831" w:rsidRPr="001C1BF5" w:rsidRDefault="00382831" w:rsidP="00CA4159">
            <w:pPr>
              <w:tabs>
                <w:tab w:val="left" w:pos="479"/>
              </w:tabs>
              <w:spacing w:before="1" w:line="256" w:lineRule="auto"/>
              <w:ind w:left="589"/>
              <w:rPr>
                <w:color w:val="000000"/>
                <w:kern w:val="2"/>
                <w:sz w:val="24"/>
                <w:szCs w:val="24"/>
                <w14:ligatures w14:val="standardContextual"/>
              </w:rPr>
            </w:pPr>
            <w:r w:rsidRPr="001C1BF5">
              <w:rPr>
                <w:color w:val="000000"/>
                <w:kern w:val="2"/>
                <w:sz w:val="24"/>
                <w:szCs w:val="24"/>
                <w14:ligatures w14:val="standardContextual"/>
              </w:rPr>
              <w:t>FTL LO</w:t>
            </w:r>
            <w:r w:rsidR="00CA4159" w:rsidRPr="001C1BF5">
              <w:rPr>
                <w:color w:val="000000"/>
                <w:kern w:val="2"/>
                <w:sz w:val="24"/>
                <w:szCs w:val="24"/>
                <w14:ligatures w14:val="standardContextual"/>
              </w:rPr>
              <w:t>D</w:t>
            </w:r>
          </w:p>
        </w:tc>
      </w:tr>
      <w:tr w:rsidR="00B4571C" w:rsidRPr="00172A43" w14:paraId="2F10BCDF" w14:textId="77777777" w:rsidTr="00B4571C">
        <w:trPr>
          <w:trHeight w:val="297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72562A" w14:textId="77777777" w:rsidR="00B4571C" w:rsidRPr="001C1BF5" w:rsidRDefault="00B4571C">
            <w:pPr>
              <w:spacing w:before="5" w:line="256" w:lineRule="auto"/>
              <w:ind w:left="124"/>
              <w:rPr>
                <w:b/>
                <w:color w:val="000000"/>
                <w:kern w:val="2"/>
                <w:sz w:val="24"/>
                <w:szCs w:val="24"/>
                <w14:ligatures w14:val="standardContextual"/>
              </w:rPr>
            </w:pPr>
            <w:r w:rsidRPr="001C1BF5">
              <w:rPr>
                <w:b/>
                <w:color w:val="000000"/>
                <w:kern w:val="2"/>
                <w:sz w:val="24"/>
                <w:szCs w:val="24"/>
                <w14:ligatures w14:val="standardContextual"/>
              </w:rPr>
              <w:t>Back - end / front - end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606BB5" w14:textId="231508AD" w:rsidR="00B4571C" w:rsidRPr="001C1BF5" w:rsidRDefault="00FF66DD">
            <w:pPr>
              <w:tabs>
                <w:tab w:val="left" w:pos="479"/>
              </w:tabs>
              <w:spacing w:before="1" w:line="256" w:lineRule="auto"/>
              <w:ind w:left="119"/>
              <w:rPr>
                <w:color w:val="000000"/>
                <w:kern w:val="2"/>
                <w:sz w:val="24"/>
                <w:szCs w:val="24"/>
                <w14:ligatures w14:val="standardContextual"/>
              </w:rPr>
            </w:pPr>
            <w:r w:rsidRPr="001C1BF5">
              <w:rPr>
                <w:color w:val="000000"/>
                <w:kern w:val="2"/>
                <w:sz w:val="24"/>
                <w:szCs w:val="24"/>
                <w14:ligatures w14:val="standardContextual"/>
              </w:rPr>
              <w:t>Backend</w:t>
            </w:r>
            <w:r w:rsidR="00B4571C" w:rsidRPr="001C1BF5">
              <w:rPr>
                <w:color w:val="000000"/>
                <w:kern w:val="2"/>
                <w:sz w:val="24"/>
                <w:szCs w:val="24"/>
                <w14:ligatures w14:val="standardContextual"/>
              </w:rPr>
              <w:t xml:space="preserve"> </w:t>
            </w:r>
          </w:p>
        </w:tc>
      </w:tr>
      <w:tr w:rsidR="00B4571C" w:rsidRPr="00172A43" w14:paraId="4BB44B8C" w14:textId="77777777" w:rsidTr="00B4571C">
        <w:trPr>
          <w:trHeight w:val="297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2A80BE" w14:textId="77777777" w:rsidR="00B4571C" w:rsidRPr="001C1BF5" w:rsidRDefault="00B4571C">
            <w:pPr>
              <w:spacing w:before="5" w:line="256" w:lineRule="auto"/>
              <w:ind w:left="124"/>
              <w:rPr>
                <w:b/>
                <w:color w:val="000000"/>
                <w:kern w:val="2"/>
                <w:sz w:val="24"/>
                <w:szCs w:val="24"/>
                <w14:ligatures w14:val="standardContextual"/>
              </w:rPr>
            </w:pPr>
            <w:r w:rsidRPr="001C1BF5">
              <w:rPr>
                <w:b/>
                <w:color w:val="000000"/>
                <w:kern w:val="2"/>
                <w:sz w:val="24"/>
                <w:szCs w:val="24"/>
                <w14:ligatures w14:val="standardContextual"/>
              </w:rPr>
              <w:t>Pre status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99C8AC" w14:textId="6C7684BF" w:rsidR="00B4571C" w:rsidRPr="001C1BF5" w:rsidRDefault="00A92520" w:rsidP="00A92520">
            <w:pPr>
              <w:tabs>
                <w:tab w:val="left" w:pos="479"/>
              </w:tabs>
              <w:spacing w:before="1" w:line="256" w:lineRule="auto"/>
              <w:ind w:left="864"/>
              <w:rPr>
                <w:b/>
                <w:bCs/>
                <w:i/>
                <w:iCs/>
                <w:color w:val="000000"/>
                <w:kern w:val="2"/>
                <w:sz w:val="24"/>
                <w:szCs w:val="24"/>
                <w14:ligatures w14:val="standardContextual"/>
              </w:rPr>
            </w:pPr>
            <w:r w:rsidRPr="001C1BF5">
              <w:rPr>
                <w:b/>
                <w:bCs/>
                <w:i/>
                <w:iCs/>
                <w:color w:val="000000"/>
                <w:kern w:val="2"/>
                <w:sz w:val="24"/>
                <w:szCs w:val="24"/>
                <w14:ligatures w14:val="standardContextual"/>
              </w:rPr>
              <w:t>FMB Failed</w:t>
            </w:r>
            <w:r w:rsidR="00B4571C" w:rsidRPr="001C1BF5">
              <w:rPr>
                <w:b/>
                <w:bCs/>
                <w:i/>
                <w:iCs/>
                <w:color w:val="000000"/>
                <w:kern w:val="2"/>
                <w:sz w:val="24"/>
                <w:szCs w:val="24"/>
                <w14:ligatures w14:val="standardContextual"/>
              </w:rPr>
              <w:t xml:space="preserve"> </w:t>
            </w:r>
          </w:p>
        </w:tc>
      </w:tr>
      <w:tr w:rsidR="00B4571C" w:rsidRPr="00172A43" w14:paraId="376DF5F1" w14:textId="77777777" w:rsidTr="00B4571C">
        <w:trPr>
          <w:trHeight w:val="297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C30443" w14:textId="77777777" w:rsidR="00B4571C" w:rsidRPr="001C1BF5" w:rsidRDefault="00B4571C">
            <w:pPr>
              <w:spacing w:before="5" w:line="256" w:lineRule="auto"/>
              <w:ind w:left="124"/>
              <w:rPr>
                <w:b/>
                <w:color w:val="000000"/>
                <w:kern w:val="2"/>
                <w:sz w:val="24"/>
                <w:szCs w:val="24"/>
                <w14:ligatures w14:val="standardContextual"/>
              </w:rPr>
            </w:pPr>
            <w:r w:rsidRPr="001C1BF5">
              <w:rPr>
                <w:b/>
                <w:color w:val="000000"/>
                <w:kern w:val="2"/>
                <w:sz w:val="24"/>
                <w:szCs w:val="24"/>
                <w14:ligatures w14:val="standardContextual"/>
              </w:rPr>
              <w:t>Post status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42248B" w14:textId="75C4E012" w:rsidR="004C3CFB" w:rsidRPr="001C1BF5" w:rsidRDefault="004C3CFB" w:rsidP="004C3CFB">
            <w:pPr>
              <w:tabs>
                <w:tab w:val="left" w:pos="479"/>
              </w:tabs>
              <w:spacing w:before="1" w:line="256" w:lineRule="auto"/>
              <w:ind w:left="479"/>
              <w:rPr>
                <w:b/>
                <w:i/>
                <w:iCs/>
                <w:color w:val="000000"/>
                <w:kern w:val="2"/>
                <w:sz w:val="24"/>
                <w:szCs w:val="24"/>
                <w14:ligatures w14:val="standardContextual"/>
              </w:rPr>
            </w:pPr>
            <w:r w:rsidRPr="001C1BF5">
              <w:rPr>
                <w:color w:val="000000"/>
                <w:kern w:val="2"/>
                <w:sz w:val="24"/>
                <w:szCs w:val="24"/>
                <w14:ligatures w14:val="standardContextual"/>
              </w:rPr>
              <w:t xml:space="preserve">If Last Payment date &gt; 6 years then </w:t>
            </w:r>
          </w:p>
          <w:p w14:paraId="5B8A2DA4" w14:textId="4635C5DD" w:rsidR="00B4571C" w:rsidRPr="001C1BF5" w:rsidRDefault="00E034C2" w:rsidP="007B59ED">
            <w:pPr>
              <w:tabs>
                <w:tab w:val="left" w:pos="949"/>
              </w:tabs>
              <w:spacing w:before="1" w:line="256" w:lineRule="auto"/>
              <w:ind w:left="769"/>
              <w:rPr>
                <w:b/>
                <w:i/>
                <w:iCs/>
                <w:color w:val="000000"/>
                <w:kern w:val="2"/>
                <w:sz w:val="24"/>
                <w:szCs w:val="24"/>
                <w14:ligatures w14:val="standardContextual"/>
              </w:rPr>
            </w:pPr>
            <w:r w:rsidRPr="001C1BF5">
              <w:rPr>
                <w:b/>
                <w:i/>
                <w:iCs/>
                <w:color w:val="000000"/>
                <w:kern w:val="2"/>
                <w:sz w:val="24"/>
                <w:szCs w:val="24"/>
                <w14:ligatures w14:val="standardContextual"/>
              </w:rPr>
              <w:t xml:space="preserve">   </w:t>
            </w:r>
            <w:r w:rsidR="00A92520" w:rsidRPr="001C1BF5">
              <w:rPr>
                <w:b/>
                <w:i/>
                <w:iCs/>
                <w:color w:val="000000"/>
                <w:kern w:val="2"/>
                <w:sz w:val="24"/>
                <w:szCs w:val="24"/>
                <w14:ligatures w14:val="standardContextual"/>
              </w:rPr>
              <w:t>FMB Failed</w:t>
            </w:r>
          </w:p>
          <w:p w14:paraId="7BFFF424" w14:textId="41BD15FD" w:rsidR="004C3CFB" w:rsidRPr="001C1BF5" w:rsidRDefault="004C3CFB" w:rsidP="004C3CFB">
            <w:pPr>
              <w:tabs>
                <w:tab w:val="left" w:pos="479"/>
              </w:tabs>
              <w:spacing w:before="1" w:line="256" w:lineRule="auto"/>
              <w:ind w:left="479"/>
              <w:rPr>
                <w:bCs/>
                <w:color w:val="000000"/>
                <w:kern w:val="2"/>
                <w:sz w:val="24"/>
                <w:szCs w:val="24"/>
                <w14:ligatures w14:val="standardContextual"/>
              </w:rPr>
            </w:pPr>
            <w:r w:rsidRPr="001C1BF5">
              <w:rPr>
                <w:bCs/>
                <w:color w:val="000000"/>
                <w:kern w:val="2"/>
                <w:sz w:val="24"/>
                <w:szCs w:val="24"/>
                <w14:ligatures w14:val="standardContextual"/>
              </w:rPr>
              <w:t>Else</w:t>
            </w:r>
          </w:p>
          <w:p w14:paraId="7A876656" w14:textId="199C950D" w:rsidR="00A92520" w:rsidRPr="001C1BF5" w:rsidRDefault="00E034C2" w:rsidP="007B59ED">
            <w:pPr>
              <w:tabs>
                <w:tab w:val="left" w:pos="949"/>
              </w:tabs>
              <w:spacing w:before="1" w:line="256" w:lineRule="auto"/>
              <w:ind w:left="769"/>
              <w:rPr>
                <w:b/>
                <w:i/>
                <w:iCs/>
                <w:color w:val="000000"/>
                <w:kern w:val="2"/>
                <w:sz w:val="24"/>
                <w:szCs w:val="24"/>
                <w14:ligatures w14:val="standardContextual"/>
              </w:rPr>
            </w:pPr>
            <w:r w:rsidRPr="001C1BF5">
              <w:rPr>
                <w:b/>
                <w:i/>
                <w:iCs/>
                <w:color w:val="000000"/>
                <w:kern w:val="2"/>
                <w:sz w:val="24"/>
                <w:szCs w:val="24"/>
                <w14:ligatures w14:val="standardContextual"/>
              </w:rPr>
              <w:t xml:space="preserve">  </w:t>
            </w:r>
            <w:r w:rsidR="00A92520" w:rsidRPr="001C1BF5">
              <w:rPr>
                <w:b/>
                <w:i/>
                <w:iCs/>
                <w:color w:val="000000"/>
                <w:kern w:val="2"/>
                <w:sz w:val="24"/>
                <w:szCs w:val="24"/>
                <w14:ligatures w14:val="standardContextual"/>
              </w:rPr>
              <w:t>LIT Prescribed</w:t>
            </w:r>
          </w:p>
        </w:tc>
      </w:tr>
      <w:tr w:rsidR="00B4571C" w:rsidRPr="00172A43" w14:paraId="5D1338E2" w14:textId="77777777" w:rsidTr="00B4571C">
        <w:trPr>
          <w:trHeight w:val="297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80EC68" w14:textId="77777777" w:rsidR="00B4571C" w:rsidRPr="001C1BF5" w:rsidRDefault="00B4571C">
            <w:pPr>
              <w:spacing w:before="5" w:line="256" w:lineRule="auto"/>
              <w:ind w:left="124"/>
              <w:rPr>
                <w:b/>
                <w:color w:val="000000"/>
                <w:kern w:val="2"/>
                <w:sz w:val="24"/>
                <w:szCs w:val="24"/>
                <w14:ligatures w14:val="standardContextual"/>
              </w:rPr>
            </w:pPr>
            <w:r w:rsidRPr="001C1BF5">
              <w:rPr>
                <w:b/>
                <w:color w:val="000000"/>
                <w:kern w:val="2"/>
                <w:sz w:val="24"/>
                <w:szCs w:val="24"/>
                <w14:ligatures w14:val="standardContextual"/>
              </w:rPr>
              <w:t>Massage of status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F8260B" w14:textId="77777777" w:rsidR="00B4571C" w:rsidRPr="001C1BF5" w:rsidRDefault="00FF66DD" w:rsidP="00FF66DD">
            <w:pPr>
              <w:pStyle w:val="ListParagraph"/>
              <w:numPr>
                <w:ilvl w:val="0"/>
                <w:numId w:val="7"/>
              </w:numPr>
              <w:spacing w:before="1" w:line="256" w:lineRule="auto"/>
              <w:rPr>
                <w:bCs/>
                <w:iCs/>
                <w:kern w:val="2"/>
                <w:sz w:val="24"/>
                <w:szCs w:val="24"/>
                <w14:ligatures w14:val="standardContextual"/>
              </w:rPr>
            </w:pPr>
            <w:r w:rsidRPr="001C1BF5">
              <w:rPr>
                <w:bCs/>
                <w:iCs/>
                <w:kern w:val="2"/>
                <w:sz w:val="24"/>
                <w:szCs w:val="24"/>
                <w14:ligatures w14:val="standardContextual"/>
              </w:rPr>
              <w:t>Direct F2.</w:t>
            </w:r>
          </w:p>
          <w:p w14:paraId="3CF9FAB1" w14:textId="5962E630" w:rsidR="00FF66DD" w:rsidRPr="001C1BF5" w:rsidRDefault="00FF66DD" w:rsidP="00FF66DD">
            <w:pPr>
              <w:pStyle w:val="ListParagraph"/>
              <w:numPr>
                <w:ilvl w:val="0"/>
                <w:numId w:val="7"/>
              </w:numPr>
              <w:spacing w:before="1" w:line="256" w:lineRule="auto"/>
              <w:rPr>
                <w:bCs/>
                <w:iCs/>
                <w:strike/>
                <w:kern w:val="2"/>
                <w:sz w:val="24"/>
                <w:szCs w:val="24"/>
                <w14:ligatures w14:val="standardContextual"/>
              </w:rPr>
            </w:pPr>
            <w:r w:rsidRPr="001C1BF5">
              <w:rPr>
                <w:bCs/>
                <w:iCs/>
                <w:kern w:val="2"/>
                <w:sz w:val="24"/>
                <w:szCs w:val="24"/>
                <w14:ligatures w14:val="standardContextual"/>
              </w:rPr>
              <w:t>Direct FTL LOD.</w:t>
            </w:r>
          </w:p>
        </w:tc>
      </w:tr>
      <w:tr w:rsidR="00B4571C" w:rsidRPr="00172A43" w14:paraId="5339888D" w14:textId="77777777" w:rsidTr="00B4571C">
        <w:trPr>
          <w:trHeight w:val="297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7A151C" w14:textId="77777777" w:rsidR="00B4571C" w:rsidRPr="001C1BF5" w:rsidRDefault="00B4571C">
            <w:pPr>
              <w:spacing w:before="5" w:line="256" w:lineRule="auto"/>
              <w:ind w:left="124"/>
              <w:rPr>
                <w:b/>
                <w:color w:val="000000"/>
                <w:kern w:val="2"/>
                <w:sz w:val="24"/>
                <w:szCs w:val="24"/>
                <w14:ligatures w14:val="standardContextual"/>
              </w:rPr>
            </w:pPr>
            <w:r w:rsidRPr="001C1BF5">
              <w:rPr>
                <w:b/>
                <w:color w:val="000000"/>
                <w:kern w:val="2"/>
                <w:sz w:val="24"/>
                <w:szCs w:val="24"/>
                <w14:ligatures w14:val="standardContextual"/>
              </w:rPr>
              <w:t>Notification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88B94C" w14:textId="1ADF669A" w:rsidR="00B4571C" w:rsidRPr="001C1BF5" w:rsidRDefault="00B4571C">
            <w:pPr>
              <w:spacing w:before="1" w:line="256" w:lineRule="auto"/>
              <w:ind w:left="119"/>
              <w:rPr>
                <w:bCs/>
                <w:iCs/>
                <w:kern w:val="2"/>
                <w:sz w:val="24"/>
                <w:szCs w:val="24"/>
                <w14:ligatures w14:val="standardContextual"/>
              </w:rPr>
            </w:pPr>
          </w:p>
        </w:tc>
      </w:tr>
      <w:tr w:rsidR="00B4571C" w:rsidRPr="00172A43" w14:paraId="2917D1D8" w14:textId="77777777" w:rsidTr="00B4571C">
        <w:trPr>
          <w:trHeight w:val="264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387172" w14:textId="77777777" w:rsidR="00B4571C" w:rsidRPr="001C1BF5" w:rsidRDefault="00B4571C">
            <w:pPr>
              <w:spacing w:line="256" w:lineRule="auto"/>
              <w:rPr>
                <w:color w:val="000000"/>
                <w:kern w:val="2"/>
                <w:sz w:val="24"/>
                <w:szCs w:val="24"/>
                <w14:ligatures w14:val="standardContextual"/>
              </w:rPr>
            </w:pPr>
          </w:p>
        </w:tc>
        <w:tc>
          <w:tcPr>
            <w:tcW w:w="2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A94"/>
            <w:hideMark/>
          </w:tcPr>
          <w:p w14:paraId="4D6515A7" w14:textId="77777777" w:rsidR="00B4571C" w:rsidRPr="001C1BF5" w:rsidRDefault="00B4571C">
            <w:pPr>
              <w:spacing w:line="242" w:lineRule="auto"/>
              <w:ind w:left="109"/>
              <w:rPr>
                <w:b/>
                <w:color w:val="000000"/>
                <w:kern w:val="2"/>
                <w:sz w:val="24"/>
                <w:szCs w:val="24"/>
                <w14:ligatures w14:val="standardContextual"/>
              </w:rPr>
            </w:pPr>
            <w:r w:rsidRPr="001C1BF5">
              <w:rPr>
                <w:b/>
                <w:color w:val="000000"/>
                <w:kern w:val="2"/>
                <w:sz w:val="24"/>
                <w:szCs w:val="24"/>
                <w14:ligatures w14:val="standardContextual"/>
              </w:rPr>
              <w:t>Action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A94"/>
            <w:hideMark/>
          </w:tcPr>
          <w:p w14:paraId="39FC8F72" w14:textId="77777777" w:rsidR="00B4571C" w:rsidRPr="001C1BF5" w:rsidRDefault="00B4571C">
            <w:pPr>
              <w:spacing w:line="242" w:lineRule="auto"/>
              <w:ind w:left="124"/>
              <w:rPr>
                <w:b/>
                <w:color w:val="000000"/>
                <w:kern w:val="2"/>
                <w:sz w:val="24"/>
                <w:szCs w:val="24"/>
                <w14:ligatures w14:val="standardContextual"/>
              </w:rPr>
            </w:pPr>
            <w:r w:rsidRPr="001C1BF5">
              <w:rPr>
                <w:b/>
                <w:color w:val="000000"/>
                <w:kern w:val="2"/>
                <w:sz w:val="24"/>
                <w:szCs w:val="24"/>
                <w14:ligatures w14:val="standardContextual"/>
              </w:rPr>
              <w:t>System Response</w:t>
            </w:r>
          </w:p>
        </w:tc>
      </w:tr>
      <w:tr w:rsidR="00B4571C" w:rsidRPr="00172A43" w14:paraId="5F8BEB74" w14:textId="77777777" w:rsidTr="00B4571C">
        <w:trPr>
          <w:trHeight w:val="3091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DA259C" w14:textId="77777777" w:rsidR="00B4571C" w:rsidRPr="001C1BF5" w:rsidRDefault="00B4571C">
            <w:pPr>
              <w:spacing w:before="16" w:line="256" w:lineRule="auto"/>
              <w:rPr>
                <w:rFonts w:eastAsia="Cambria"/>
                <w:b/>
                <w:color w:val="000000"/>
                <w:kern w:val="2"/>
                <w:sz w:val="24"/>
                <w:szCs w:val="24"/>
                <w14:ligatures w14:val="standardContextual"/>
              </w:rPr>
            </w:pPr>
          </w:p>
          <w:p w14:paraId="78E198DA" w14:textId="77777777" w:rsidR="00B4571C" w:rsidRPr="001C1BF5" w:rsidRDefault="00B4571C">
            <w:pPr>
              <w:spacing w:line="256" w:lineRule="auto"/>
              <w:ind w:left="124"/>
              <w:rPr>
                <w:b/>
                <w:color w:val="000000"/>
                <w:kern w:val="2"/>
                <w:sz w:val="24"/>
                <w:szCs w:val="24"/>
                <w14:ligatures w14:val="standardContextual"/>
              </w:rPr>
            </w:pPr>
            <w:r w:rsidRPr="001C1BF5">
              <w:rPr>
                <w:b/>
                <w:color w:val="000000"/>
                <w:kern w:val="2"/>
                <w:sz w:val="24"/>
                <w:szCs w:val="24"/>
                <w14:ligatures w14:val="standardContextual"/>
              </w:rPr>
              <w:t>Success path</w:t>
            </w:r>
          </w:p>
        </w:tc>
        <w:tc>
          <w:tcPr>
            <w:tcW w:w="2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E3EF08" w14:textId="31D9574A" w:rsidR="00B4571C" w:rsidRPr="001C1BF5" w:rsidRDefault="0030162E">
            <w:pPr>
              <w:spacing w:before="257" w:line="235" w:lineRule="auto"/>
              <w:rPr>
                <w:color w:val="000000"/>
                <w:kern w:val="2"/>
                <w:sz w:val="24"/>
                <w:szCs w:val="24"/>
                <w14:ligatures w14:val="standardContextual"/>
              </w:rPr>
            </w:pPr>
            <w:r w:rsidRPr="001C1BF5">
              <w:rPr>
                <w:color w:val="000000"/>
                <w:kern w:val="2"/>
                <w:sz w:val="24"/>
                <w:szCs w:val="24"/>
                <w14:ligatures w14:val="standardContextual"/>
              </w:rPr>
              <w:t xml:space="preserve">If </w:t>
            </w:r>
            <w:r w:rsidR="00792A6C" w:rsidRPr="001C1BF5">
              <w:rPr>
                <w:color w:val="000000"/>
                <w:kern w:val="2"/>
                <w:sz w:val="24"/>
                <w:szCs w:val="24"/>
                <w14:ligatures w14:val="standardContextual"/>
              </w:rPr>
              <w:t xml:space="preserve">(Today date- </w:t>
            </w:r>
            <w:r w:rsidR="004B1559" w:rsidRPr="001C1BF5">
              <w:rPr>
                <w:color w:val="000000"/>
                <w:kern w:val="2"/>
                <w:sz w:val="24"/>
                <w:szCs w:val="24"/>
                <w14:ligatures w14:val="standardContextual"/>
              </w:rPr>
              <w:t>Last payment date</w:t>
            </w:r>
            <w:r w:rsidR="00792A6C" w:rsidRPr="001C1BF5">
              <w:rPr>
                <w:color w:val="000000"/>
                <w:kern w:val="2"/>
                <w:sz w:val="24"/>
                <w:szCs w:val="24"/>
                <w14:ligatures w14:val="standardContextual"/>
              </w:rPr>
              <w:t>)</w:t>
            </w:r>
            <w:r w:rsidRPr="001C1BF5">
              <w:rPr>
                <w:color w:val="000000"/>
                <w:kern w:val="2"/>
                <w:sz w:val="24"/>
                <w:szCs w:val="24"/>
                <w14:ligatures w14:val="standardContextual"/>
              </w:rPr>
              <w:t xml:space="preserve"> &gt; 6</w:t>
            </w:r>
            <w:r w:rsidR="004B1559" w:rsidRPr="001C1BF5">
              <w:rPr>
                <w:color w:val="000000"/>
                <w:kern w:val="2"/>
                <w:sz w:val="24"/>
                <w:szCs w:val="24"/>
                <w14:ligatures w14:val="standardContextual"/>
              </w:rPr>
              <w:t xml:space="preserve"> years</w:t>
            </w:r>
          </w:p>
          <w:p w14:paraId="4C55CA8B" w14:textId="77777777" w:rsidR="00B4571C" w:rsidRPr="001C1BF5" w:rsidRDefault="00B4571C">
            <w:pPr>
              <w:spacing w:before="257" w:line="235" w:lineRule="auto"/>
              <w:rPr>
                <w:color w:val="000000"/>
                <w:kern w:val="2"/>
                <w:sz w:val="24"/>
                <w:szCs w:val="24"/>
                <w14:ligatures w14:val="standardContextual"/>
              </w:rPr>
            </w:pPr>
          </w:p>
          <w:p w14:paraId="4B82BF83" w14:textId="21FB40D7" w:rsidR="0030162E" w:rsidRPr="001C1BF5" w:rsidRDefault="0030162E">
            <w:pPr>
              <w:spacing w:before="257" w:line="235" w:lineRule="auto"/>
              <w:rPr>
                <w:color w:val="000000"/>
                <w:kern w:val="2"/>
                <w:sz w:val="24"/>
                <w:szCs w:val="24"/>
                <w14:ligatures w14:val="standardContextual"/>
              </w:rPr>
            </w:pPr>
            <w:r w:rsidRPr="001C1BF5">
              <w:rPr>
                <w:color w:val="000000"/>
                <w:kern w:val="2"/>
                <w:sz w:val="24"/>
                <w:szCs w:val="24"/>
                <w14:ligatures w14:val="standardContextual"/>
              </w:rPr>
              <w:t>Else</w:t>
            </w:r>
          </w:p>
          <w:p w14:paraId="12480FAA" w14:textId="77777777" w:rsidR="00B4571C" w:rsidRPr="001C1BF5" w:rsidRDefault="00B4571C">
            <w:pPr>
              <w:spacing w:line="256" w:lineRule="auto"/>
              <w:ind w:left="119" w:right="225"/>
              <w:rPr>
                <w:color w:val="000000"/>
                <w:kern w:val="2"/>
                <w:sz w:val="24"/>
                <w:szCs w:val="24"/>
                <w14:ligatures w14:val="standardContextual"/>
              </w:rPr>
            </w:pP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8DA613" w14:textId="77777777" w:rsidR="00B4571C" w:rsidRPr="001C1BF5" w:rsidRDefault="00B4571C">
            <w:pPr>
              <w:tabs>
                <w:tab w:val="left" w:pos="372"/>
              </w:tabs>
              <w:spacing w:before="256" w:line="256" w:lineRule="auto"/>
              <w:ind w:right="444"/>
              <w:rPr>
                <w:kern w:val="2"/>
                <w:sz w:val="24"/>
                <w:szCs w:val="24"/>
                <w14:ligatures w14:val="standardContextual"/>
              </w:rPr>
            </w:pPr>
          </w:p>
          <w:p w14:paraId="56548A9D" w14:textId="129113A1" w:rsidR="0030162E" w:rsidRPr="001C1BF5" w:rsidRDefault="0030162E">
            <w:pPr>
              <w:tabs>
                <w:tab w:val="left" w:pos="372"/>
              </w:tabs>
              <w:spacing w:before="256" w:line="256" w:lineRule="auto"/>
              <w:ind w:right="444"/>
              <w:rPr>
                <w:kern w:val="2"/>
                <w:sz w:val="24"/>
                <w:szCs w:val="24"/>
                <w14:ligatures w14:val="standardContextual"/>
              </w:rPr>
            </w:pPr>
            <w:r w:rsidRPr="001C1BF5">
              <w:rPr>
                <w:kern w:val="2"/>
                <w:sz w:val="24"/>
                <w:szCs w:val="24"/>
                <w14:ligatures w14:val="standardContextual"/>
              </w:rPr>
              <w:t>Proceed F2 Process</w:t>
            </w:r>
          </w:p>
          <w:p w14:paraId="69C1D262" w14:textId="77777777" w:rsidR="00B4571C" w:rsidRPr="001C1BF5" w:rsidRDefault="00B4571C" w:rsidP="0030162E">
            <w:pPr>
              <w:tabs>
                <w:tab w:val="left" w:pos="372"/>
              </w:tabs>
              <w:spacing w:before="256" w:line="256" w:lineRule="auto"/>
              <w:ind w:right="444"/>
              <w:rPr>
                <w:kern w:val="2"/>
                <w:sz w:val="24"/>
                <w:szCs w:val="24"/>
                <w14:ligatures w14:val="standardContextual"/>
              </w:rPr>
            </w:pPr>
          </w:p>
          <w:p w14:paraId="62292561" w14:textId="20D51E26" w:rsidR="00FF66DD" w:rsidRPr="001C1BF5" w:rsidRDefault="00FF66DD" w:rsidP="0030162E">
            <w:pPr>
              <w:tabs>
                <w:tab w:val="left" w:pos="372"/>
              </w:tabs>
              <w:spacing w:before="256" w:line="256" w:lineRule="auto"/>
              <w:ind w:right="444"/>
              <w:rPr>
                <w:kern w:val="2"/>
                <w:sz w:val="24"/>
                <w:szCs w:val="24"/>
                <w14:ligatures w14:val="standardContextual"/>
              </w:rPr>
            </w:pPr>
            <w:r w:rsidRPr="001C1BF5">
              <w:rPr>
                <w:kern w:val="2"/>
                <w:sz w:val="24"/>
                <w:szCs w:val="24"/>
                <w14:ligatures w14:val="standardContextual"/>
              </w:rPr>
              <w:t>Proceed with FTL LOD with manual signature.</w:t>
            </w:r>
          </w:p>
        </w:tc>
      </w:tr>
      <w:tr w:rsidR="00B4571C" w:rsidRPr="00172A43" w14:paraId="77C78654" w14:textId="77777777" w:rsidTr="00B4571C">
        <w:trPr>
          <w:trHeight w:val="537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D4AC97" w14:textId="77777777" w:rsidR="00B4571C" w:rsidRPr="001C1BF5" w:rsidRDefault="00B4571C">
            <w:pPr>
              <w:spacing w:before="10" w:line="256" w:lineRule="auto"/>
              <w:ind w:left="124"/>
              <w:rPr>
                <w:b/>
                <w:color w:val="000000"/>
                <w:kern w:val="2"/>
                <w:sz w:val="24"/>
                <w:szCs w:val="24"/>
                <w14:ligatures w14:val="standardContextual"/>
              </w:rPr>
            </w:pPr>
            <w:r w:rsidRPr="001C1BF5">
              <w:rPr>
                <w:b/>
                <w:color w:val="000000"/>
                <w:kern w:val="2"/>
                <w:sz w:val="24"/>
                <w:szCs w:val="24"/>
                <w14:ligatures w14:val="standardContextual"/>
              </w:rPr>
              <w:t>Alternate path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56FA27" w14:textId="32CC8DF6" w:rsidR="00B4571C" w:rsidRPr="001C1BF5" w:rsidRDefault="00B4571C" w:rsidP="00FF66DD">
            <w:pPr>
              <w:spacing w:before="16"/>
              <w:rPr>
                <w:strike/>
                <w:color w:val="000000"/>
                <w:kern w:val="2"/>
                <w:sz w:val="24"/>
                <w:szCs w:val="24"/>
                <w14:ligatures w14:val="standardContextual"/>
              </w:rPr>
            </w:pPr>
          </w:p>
        </w:tc>
      </w:tr>
    </w:tbl>
    <w:p w14:paraId="0D874899" w14:textId="30D8CDB1" w:rsidR="00D91107" w:rsidRPr="000865DE" w:rsidRDefault="00646F3B">
      <w:pPr>
        <w:rPr>
          <w:b/>
          <w:bCs/>
          <w:sz w:val="28"/>
          <w:szCs w:val="28"/>
        </w:rPr>
      </w:pPr>
      <w:r w:rsidRPr="000865DE">
        <w:rPr>
          <w:b/>
          <w:bCs/>
          <w:sz w:val="28"/>
          <w:szCs w:val="28"/>
        </w:rPr>
        <w:t>Duration &gt;</w:t>
      </w:r>
      <w:r w:rsidR="0029492D" w:rsidRPr="000865DE">
        <w:rPr>
          <w:b/>
          <w:bCs/>
          <w:sz w:val="28"/>
          <w:szCs w:val="28"/>
        </w:rPr>
        <w:t xml:space="preserve"> </w:t>
      </w:r>
      <w:r w:rsidRPr="000865DE">
        <w:rPr>
          <w:b/>
          <w:bCs/>
          <w:sz w:val="28"/>
          <w:szCs w:val="28"/>
        </w:rPr>
        <w:t>6 years</w:t>
      </w:r>
    </w:p>
    <w:p w14:paraId="27AE8A40" w14:textId="77777777" w:rsidR="004C6FA0" w:rsidRPr="00172A43" w:rsidRDefault="004C6FA0" w:rsidP="004C6FA0"/>
    <w:p w14:paraId="406570FA" w14:textId="77777777" w:rsidR="004C6FA0" w:rsidRPr="00172A43" w:rsidRDefault="004C6FA0" w:rsidP="004C6FA0"/>
    <w:p w14:paraId="773AA9B8" w14:textId="66B06F6D" w:rsidR="004C6FA0" w:rsidRPr="00172A43" w:rsidRDefault="004C6FA0" w:rsidP="004C6FA0">
      <w:pPr>
        <w:rPr>
          <w:b/>
          <w:bCs/>
        </w:rPr>
      </w:pPr>
    </w:p>
    <w:p w14:paraId="009CFFAE" w14:textId="77777777" w:rsidR="004C6FA0" w:rsidRPr="00172A43" w:rsidRDefault="004C6FA0" w:rsidP="004C6FA0"/>
    <w:p w14:paraId="5ED7AEB8" w14:textId="77777777" w:rsidR="004C6FA0" w:rsidRPr="00172A43" w:rsidRDefault="004C6FA0" w:rsidP="004C6FA0"/>
    <w:p w14:paraId="01E62486" w14:textId="77777777" w:rsidR="004C6FA0" w:rsidRPr="00172A43" w:rsidRDefault="004C6FA0" w:rsidP="004C6FA0"/>
    <w:p w14:paraId="12CCE06B" w14:textId="77777777" w:rsidR="004C6FA0" w:rsidRPr="00172A43" w:rsidRDefault="004C6FA0" w:rsidP="004C6FA0"/>
    <w:p w14:paraId="608567C6" w14:textId="77777777" w:rsidR="004C6FA0" w:rsidRPr="00172A43" w:rsidRDefault="004C6FA0" w:rsidP="004C6FA0"/>
    <w:p w14:paraId="699376AF" w14:textId="77777777" w:rsidR="004C6FA0" w:rsidRPr="00172A43" w:rsidRDefault="004C6FA0" w:rsidP="004C6FA0"/>
    <w:p w14:paraId="136AB125" w14:textId="77777777" w:rsidR="004C6FA0" w:rsidRPr="00172A43" w:rsidRDefault="004C6FA0" w:rsidP="004C6FA0"/>
    <w:p w14:paraId="3C4D9BD0" w14:textId="77777777" w:rsidR="004C6FA0" w:rsidRPr="00172A43" w:rsidRDefault="004C6FA0" w:rsidP="004C6FA0"/>
    <w:p w14:paraId="4DA5B489" w14:textId="77777777" w:rsidR="004C6FA0" w:rsidRPr="00172A43" w:rsidRDefault="004C6FA0" w:rsidP="004C6FA0"/>
    <w:p w14:paraId="57BC3062" w14:textId="77777777" w:rsidR="004C6FA0" w:rsidRPr="00172A43" w:rsidRDefault="004C6FA0" w:rsidP="004C6FA0"/>
    <w:p w14:paraId="2F245903" w14:textId="77777777" w:rsidR="004C6FA0" w:rsidRPr="00172A43" w:rsidRDefault="004C6FA0" w:rsidP="004C6FA0"/>
    <w:p w14:paraId="295AEFD3" w14:textId="77777777" w:rsidR="004C6FA0" w:rsidRPr="00172A43" w:rsidRDefault="004C6FA0" w:rsidP="004C6FA0"/>
    <w:p w14:paraId="7BA5E3D8" w14:textId="77777777" w:rsidR="004C6FA0" w:rsidRPr="00172A43" w:rsidRDefault="004C6FA0" w:rsidP="004C6FA0"/>
    <w:p w14:paraId="218E77AE" w14:textId="77777777" w:rsidR="004C6FA0" w:rsidRPr="00172A43" w:rsidRDefault="004C6FA0" w:rsidP="004C6FA0"/>
    <w:p w14:paraId="0E67F449" w14:textId="77777777" w:rsidR="004C6FA0" w:rsidRPr="00172A43" w:rsidRDefault="004C6FA0" w:rsidP="004C6FA0"/>
    <w:p w14:paraId="12DCEF5C" w14:textId="77777777" w:rsidR="004C6FA0" w:rsidRPr="00172A43" w:rsidRDefault="004C6FA0" w:rsidP="004C6FA0"/>
    <w:p w14:paraId="1FD8F3F4" w14:textId="77777777" w:rsidR="004C6FA0" w:rsidRPr="00172A43" w:rsidRDefault="004C6FA0" w:rsidP="004C6FA0"/>
    <w:p w14:paraId="46738812" w14:textId="77777777" w:rsidR="004C6FA0" w:rsidRPr="00172A43" w:rsidRDefault="004C6FA0" w:rsidP="004C6FA0"/>
    <w:p w14:paraId="51428EF2" w14:textId="77777777" w:rsidR="004C6FA0" w:rsidRPr="00172A43" w:rsidRDefault="004C6FA0" w:rsidP="004C6FA0"/>
    <w:p w14:paraId="2A2CF05A" w14:textId="77777777" w:rsidR="004C6FA0" w:rsidRPr="00172A43" w:rsidRDefault="004C6FA0" w:rsidP="004C6FA0"/>
    <w:p w14:paraId="370611E9" w14:textId="77777777" w:rsidR="004C6FA0" w:rsidRPr="00172A43" w:rsidRDefault="004C6FA0" w:rsidP="004C6FA0"/>
    <w:p w14:paraId="6D11E426" w14:textId="77777777" w:rsidR="004C6FA0" w:rsidRPr="00172A43" w:rsidRDefault="004C6FA0" w:rsidP="004C6FA0"/>
    <w:p w14:paraId="2B984CFE" w14:textId="77777777" w:rsidR="004C6FA0" w:rsidRPr="00172A43" w:rsidRDefault="004C6FA0" w:rsidP="004C6FA0"/>
    <w:p w14:paraId="67AE92B7" w14:textId="77777777" w:rsidR="004C6FA0" w:rsidRPr="00172A43" w:rsidRDefault="004C6FA0" w:rsidP="004C6FA0"/>
    <w:p w14:paraId="30C7489A" w14:textId="77777777" w:rsidR="004C6FA0" w:rsidRPr="00172A43" w:rsidRDefault="004C6FA0" w:rsidP="004C6FA0"/>
    <w:p w14:paraId="6DDDD608" w14:textId="77777777" w:rsidR="004C6FA0" w:rsidRPr="00172A43" w:rsidRDefault="004C6FA0" w:rsidP="004C6FA0"/>
    <w:p w14:paraId="3A36A78D" w14:textId="77777777" w:rsidR="004C6FA0" w:rsidRPr="00172A43" w:rsidRDefault="004C6FA0" w:rsidP="004C6FA0"/>
    <w:p w14:paraId="25962B40" w14:textId="77777777" w:rsidR="004C6FA0" w:rsidRPr="00172A43" w:rsidRDefault="004C6FA0" w:rsidP="004C6FA0"/>
    <w:p w14:paraId="38EF7EB5" w14:textId="77777777" w:rsidR="004C6FA0" w:rsidRPr="00172A43" w:rsidRDefault="004C6FA0" w:rsidP="004C6FA0"/>
    <w:p w14:paraId="6A732122" w14:textId="77777777" w:rsidR="004C6FA0" w:rsidRPr="00172A43" w:rsidRDefault="004C6FA0" w:rsidP="004C6FA0"/>
    <w:p w14:paraId="52997F2C" w14:textId="77777777" w:rsidR="004C6FA0" w:rsidRPr="00172A43" w:rsidRDefault="004C6FA0" w:rsidP="004C6FA0"/>
    <w:p w14:paraId="42B1AFAB" w14:textId="77777777" w:rsidR="004C6FA0" w:rsidRPr="00172A43" w:rsidRDefault="004C6FA0" w:rsidP="004C6FA0"/>
    <w:p w14:paraId="4B894305" w14:textId="77777777" w:rsidR="004C6FA0" w:rsidRPr="00172A43" w:rsidRDefault="004C6FA0" w:rsidP="004C6FA0"/>
    <w:sectPr w:rsidR="004C6FA0" w:rsidRPr="00172A43" w:rsidSect="009C155A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EE04EC9"/>
    <w:multiLevelType w:val="hybridMultilevel"/>
    <w:tmpl w:val="822AE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1E6E41"/>
    <w:multiLevelType w:val="hybridMultilevel"/>
    <w:tmpl w:val="0F34A9E2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2" w15:restartNumberingAfterBreak="0">
    <w:nsid w:val="4B7A5194"/>
    <w:multiLevelType w:val="hybridMultilevel"/>
    <w:tmpl w:val="DDD49B9C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3" w15:restartNumberingAfterBreak="0">
    <w:nsid w:val="62C31D7D"/>
    <w:multiLevelType w:val="multilevel"/>
    <w:tmpl w:val="EC7047A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" w15:restartNumberingAfterBreak="0">
    <w:nsid w:val="66AB026D"/>
    <w:multiLevelType w:val="hybridMultilevel"/>
    <w:tmpl w:val="90162CC4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5" w15:restartNumberingAfterBreak="0">
    <w:nsid w:val="6D691A91"/>
    <w:multiLevelType w:val="hybridMultilevel"/>
    <w:tmpl w:val="872ABA48"/>
    <w:lvl w:ilvl="0" w:tplc="F6907986">
      <w:start w:val="1"/>
      <w:numFmt w:val="decimal"/>
      <w:lvlText w:val="%1."/>
      <w:lvlJc w:val="left"/>
      <w:pPr>
        <w:ind w:left="479" w:hanging="360"/>
      </w:pPr>
    </w:lvl>
    <w:lvl w:ilvl="1" w:tplc="04090019">
      <w:start w:val="1"/>
      <w:numFmt w:val="lowerLetter"/>
      <w:lvlText w:val="%2."/>
      <w:lvlJc w:val="left"/>
      <w:pPr>
        <w:ind w:left="1199" w:hanging="360"/>
      </w:pPr>
    </w:lvl>
    <w:lvl w:ilvl="2" w:tplc="0409001B">
      <w:start w:val="1"/>
      <w:numFmt w:val="lowerRoman"/>
      <w:lvlText w:val="%3."/>
      <w:lvlJc w:val="right"/>
      <w:pPr>
        <w:ind w:left="1919" w:hanging="180"/>
      </w:pPr>
    </w:lvl>
    <w:lvl w:ilvl="3" w:tplc="0409000F">
      <w:start w:val="1"/>
      <w:numFmt w:val="decimal"/>
      <w:lvlText w:val="%4."/>
      <w:lvlJc w:val="left"/>
      <w:pPr>
        <w:ind w:left="2639" w:hanging="360"/>
      </w:pPr>
    </w:lvl>
    <w:lvl w:ilvl="4" w:tplc="04090019">
      <w:start w:val="1"/>
      <w:numFmt w:val="lowerLetter"/>
      <w:lvlText w:val="%5."/>
      <w:lvlJc w:val="left"/>
      <w:pPr>
        <w:ind w:left="3359" w:hanging="360"/>
      </w:pPr>
    </w:lvl>
    <w:lvl w:ilvl="5" w:tplc="0409001B">
      <w:start w:val="1"/>
      <w:numFmt w:val="lowerRoman"/>
      <w:lvlText w:val="%6."/>
      <w:lvlJc w:val="right"/>
      <w:pPr>
        <w:ind w:left="4079" w:hanging="180"/>
      </w:pPr>
    </w:lvl>
    <w:lvl w:ilvl="6" w:tplc="0409000F">
      <w:start w:val="1"/>
      <w:numFmt w:val="decimal"/>
      <w:lvlText w:val="%7."/>
      <w:lvlJc w:val="left"/>
      <w:pPr>
        <w:ind w:left="4799" w:hanging="360"/>
      </w:pPr>
    </w:lvl>
    <w:lvl w:ilvl="7" w:tplc="04090019">
      <w:start w:val="1"/>
      <w:numFmt w:val="lowerLetter"/>
      <w:lvlText w:val="%8."/>
      <w:lvlJc w:val="left"/>
      <w:pPr>
        <w:ind w:left="5519" w:hanging="360"/>
      </w:pPr>
    </w:lvl>
    <w:lvl w:ilvl="8" w:tplc="0409001B">
      <w:start w:val="1"/>
      <w:numFmt w:val="lowerRoman"/>
      <w:lvlText w:val="%9."/>
      <w:lvlJc w:val="right"/>
      <w:pPr>
        <w:ind w:left="6239" w:hanging="180"/>
      </w:pPr>
    </w:lvl>
  </w:abstractNum>
  <w:num w:numId="1" w16cid:durableId="1759907406">
    <w:abstractNumId w:val="4"/>
  </w:num>
  <w:num w:numId="2" w16cid:durableId="139254144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288999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13656499">
    <w:abstractNumId w:val="5"/>
  </w:num>
  <w:num w:numId="5" w16cid:durableId="1669291355">
    <w:abstractNumId w:val="0"/>
  </w:num>
  <w:num w:numId="6" w16cid:durableId="271859136">
    <w:abstractNumId w:val="1"/>
  </w:num>
  <w:num w:numId="7" w16cid:durableId="12880517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wMjS3MLcwMjcxMzRX0lEKTi0uzszPAykwNKoFAFMPLNUtAAAA"/>
  </w:docVars>
  <w:rsids>
    <w:rsidRoot w:val="00B4571C"/>
    <w:rsid w:val="00043F25"/>
    <w:rsid w:val="00075F66"/>
    <w:rsid w:val="000865DE"/>
    <w:rsid w:val="000C6ED8"/>
    <w:rsid w:val="00154136"/>
    <w:rsid w:val="00172A43"/>
    <w:rsid w:val="00172ACA"/>
    <w:rsid w:val="001C1BF5"/>
    <w:rsid w:val="00223690"/>
    <w:rsid w:val="0022465B"/>
    <w:rsid w:val="0029492D"/>
    <w:rsid w:val="0030162E"/>
    <w:rsid w:val="00315483"/>
    <w:rsid w:val="00353714"/>
    <w:rsid w:val="00355A45"/>
    <w:rsid w:val="00382831"/>
    <w:rsid w:val="003F038B"/>
    <w:rsid w:val="003F3156"/>
    <w:rsid w:val="004A3E40"/>
    <w:rsid w:val="004B1559"/>
    <w:rsid w:val="004C3CFB"/>
    <w:rsid w:val="004C41B0"/>
    <w:rsid w:val="004C6FA0"/>
    <w:rsid w:val="00586F9A"/>
    <w:rsid w:val="006064A2"/>
    <w:rsid w:val="006069A0"/>
    <w:rsid w:val="00646F3B"/>
    <w:rsid w:val="00673EA9"/>
    <w:rsid w:val="006C175F"/>
    <w:rsid w:val="00707F3C"/>
    <w:rsid w:val="00763A42"/>
    <w:rsid w:val="00792A6C"/>
    <w:rsid w:val="007B59ED"/>
    <w:rsid w:val="00814D7F"/>
    <w:rsid w:val="008751B7"/>
    <w:rsid w:val="008D4480"/>
    <w:rsid w:val="00977F2E"/>
    <w:rsid w:val="009B585B"/>
    <w:rsid w:val="009B6B39"/>
    <w:rsid w:val="009C155A"/>
    <w:rsid w:val="00A00048"/>
    <w:rsid w:val="00A00D36"/>
    <w:rsid w:val="00A47413"/>
    <w:rsid w:val="00A87990"/>
    <w:rsid w:val="00A92520"/>
    <w:rsid w:val="00AC23AF"/>
    <w:rsid w:val="00B4571C"/>
    <w:rsid w:val="00C279CA"/>
    <w:rsid w:val="00C36BB2"/>
    <w:rsid w:val="00C76BDD"/>
    <w:rsid w:val="00CA4159"/>
    <w:rsid w:val="00CD3EC1"/>
    <w:rsid w:val="00D23E32"/>
    <w:rsid w:val="00D44AD4"/>
    <w:rsid w:val="00D91107"/>
    <w:rsid w:val="00E019AA"/>
    <w:rsid w:val="00E034C2"/>
    <w:rsid w:val="00F91565"/>
    <w:rsid w:val="00FD3E2E"/>
    <w:rsid w:val="00FF6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49897"/>
  <w15:chartTrackingRefBased/>
  <w15:docId w15:val="{8631E8CA-4ED4-467B-BB8D-D7B03BC777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571C"/>
    <w:pPr>
      <w:widowControl w:val="0"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B4571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571C"/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styleId="ListParagraph">
    <w:name w:val="List Paragraph"/>
    <w:basedOn w:val="Normal"/>
    <w:uiPriority w:val="34"/>
    <w:qFormat/>
    <w:rsid w:val="00B4571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4571C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070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13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Gunarathna</dc:creator>
  <cp:keywords/>
  <dc:description/>
  <cp:lastModifiedBy>Amanda Gunarathna</cp:lastModifiedBy>
  <cp:revision>6</cp:revision>
  <dcterms:created xsi:type="dcterms:W3CDTF">2024-10-21T17:03:00Z</dcterms:created>
  <dcterms:modified xsi:type="dcterms:W3CDTF">2024-10-21T17:43:00Z</dcterms:modified>
</cp:coreProperties>
</file>